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A82" w:rsidRDefault="00276491">
      <w:r>
        <w:softHyphen/>
      </w:r>
      <w:r>
        <w:softHyphen/>
      </w:r>
      <w:r w:rsidR="00525C27">
        <w:br/>
      </w:r>
    </w:p>
    <w:p w:rsidR="00B45DA0" w:rsidRDefault="00FD5ACE">
      <w:pPr>
        <w:sectPr w:rsidR="00B45DA0" w:rsidSect="006426E6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 w:rsidRPr="00FD5ACE"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C37D608" wp14:editId="751AC2F3">
                <wp:simplePos x="0" y="0"/>
                <wp:positionH relativeFrom="column">
                  <wp:posOffset>274320</wp:posOffset>
                </wp:positionH>
                <wp:positionV relativeFrom="paragraph">
                  <wp:posOffset>2609850</wp:posOffset>
                </wp:positionV>
                <wp:extent cx="6876415" cy="5774690"/>
                <wp:effectExtent l="0" t="0" r="6985" b="0"/>
                <wp:wrapThrough wrapText="bothSides">
                  <wp:wrapPolygon edited="0">
                    <wp:start x="0" y="0"/>
                    <wp:lineTo x="0" y="1140"/>
                    <wp:lineTo x="160" y="21472"/>
                    <wp:lineTo x="21462" y="21472"/>
                    <wp:lineTo x="21542" y="11306"/>
                    <wp:lineTo x="20984" y="11306"/>
                    <wp:lineTo x="10851" y="10641"/>
                    <wp:lineTo x="10931" y="1520"/>
                    <wp:lineTo x="9893" y="0"/>
                    <wp:lineTo x="0" y="0"/>
                  </wp:wrapPolygon>
                </wp:wrapThrough>
                <wp:docPr id="508" name="Group 5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6415" cy="5774690"/>
                          <a:chOff x="0" y="0"/>
                          <a:chExt cx="6876415" cy="5775008"/>
                        </a:xfrm>
                      </wpg:grpSpPr>
                      <wps:wsp>
                        <wps:cNvPr id="154" name="Text Box 154"/>
                        <wps:cNvSpPr txBox="1"/>
                        <wps:spPr>
                          <a:xfrm>
                            <a:off x="18415" y="3017520"/>
                            <a:ext cx="6858000" cy="2757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Default="00FD5ACE" w:rsidP="00FD5ACE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Activity Procedures:</w:t>
                              </w:r>
                            </w:p>
                            <w:p w:rsidR="00FD5ACE" w:rsidRPr="0010459D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t’s time to assess your Netball spiking skills with a Spiking Pentathlon activity.</w:t>
                              </w:r>
                            </w:p>
                            <w:p w:rsidR="00FD5ACE" w:rsidRPr="0010459D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Your goal is to complete and record your score for the 5 spiking challenges found on the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kill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rd.</w:t>
                              </w:r>
                            </w:p>
                            <w:p w:rsidR="00FD5ACE" w:rsidRPr="0010459D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You’ll also rate your effort at the bottom of the card.</w:t>
                              </w:r>
                            </w:p>
                            <w:p w:rsidR="00FD5ACE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f you finish the pentathlon challenges early, create your own challenges to be shared with your classmates.</w:t>
                              </w:r>
                            </w:p>
                            <w:p w:rsidR="00FD5ACE" w:rsidRPr="0010459D" w:rsidRDefault="00FD5ACE" w:rsidP="00FD5ACE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FD5ACE" w:rsidRPr="00DD404F" w:rsidRDefault="00FD5ACE" w:rsidP="00FD5ACE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Grade Level Progression:</w:t>
                              </w:r>
                            </w:p>
                            <w:p w:rsidR="00FD5ACE" w:rsidRPr="00F13CB6" w:rsidRDefault="00FD5ACE" w:rsidP="00FD5ACE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6</w:t>
                              </w:r>
                              <w:r w:rsidRPr="0010459D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F13C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3C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to make accurate tosses to partner and also offers encouragement and positive feedback.</w:t>
                              </w:r>
                            </w:p>
                            <w:p w:rsidR="00FD5ACE" w:rsidRDefault="00FD5ACE" w:rsidP="00FD5ACE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10459D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Uses class strategies and communication skills to appropriately resolve any conflicts or disruptions.</w:t>
                              </w:r>
                            </w:p>
                            <w:p w:rsidR="00FD5ACE" w:rsidRPr="009E6FE4" w:rsidRDefault="00FD5ACE" w:rsidP="00FD5ACE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8</w:t>
                              </w:r>
                              <w:r w:rsidRPr="0010459D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ndependently manages behavior and engagement with no teacher reminders or influence.</w:t>
                              </w:r>
                            </w:p>
                            <w:p w:rsidR="00FD5ACE" w:rsidRPr="00437F5E" w:rsidRDefault="00FD5ACE" w:rsidP="00FD5ACE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87" name="Group 487"/>
                        <wpg:cNvGrpSpPr/>
                        <wpg:grpSpPr>
                          <a:xfrm>
                            <a:off x="0" y="0"/>
                            <a:ext cx="3507740" cy="3012137"/>
                            <a:chOff x="0" y="0"/>
                            <a:chExt cx="3507740" cy="3012137"/>
                          </a:xfrm>
                        </wpg:grpSpPr>
                        <pic:pic xmlns:pic="http://schemas.openxmlformats.org/drawingml/2006/picture">
                          <pic:nvPicPr>
                            <pic:cNvPr id="146" name="Picture 14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33090" cy="25590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9" name="Straight Connector 149"/>
                          <wps:cNvCnPr/>
                          <wps:spPr>
                            <a:xfrm>
                              <a:off x="0" y="274320"/>
                              <a:ext cx="3256280" cy="0"/>
                            </a:xfrm>
                            <a:prstGeom prst="line">
                              <a:avLst/>
                            </a:prstGeom>
                            <a:ln w="6350" cmpd="sng">
                              <a:solidFill>
                                <a:srgbClr val="A0071C"/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Text Box 153"/>
                          <wps:cNvSpPr txBox="1"/>
                          <wps:spPr>
                            <a:xfrm>
                              <a:off x="29210" y="309880"/>
                              <a:ext cx="3478530" cy="27022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C572A759-6A51-4108-AA02-DFA0A04FC94B}">
                                <ma14:wrappingTextBoxFlag xmlns:ma14="http://schemas.microsoft.com/office/mac/drawingml/2011/main"/>
                              </a:ext>
                            </a:extLst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D5ACE" w:rsidRDefault="00FD5ACE" w:rsidP="00FD5ACE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Equipment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FD5ACE" w:rsidRPr="0010459D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6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1 </w:t>
                                </w:r>
                                <w:proofErr w:type="spellStart"/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net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&amp;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1 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ball per group of 4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students</w:t>
                                </w:r>
                              </w:p>
                              <w:p w:rsidR="00FD5ACE" w:rsidRPr="0010459D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large cone</w:t>
                                </w:r>
                              </w:p>
                              <w:p w:rsidR="00FD5ACE" w:rsidRPr="0010459D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S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piking Pentathlon Skill Card &amp; 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pencil per pair</w:t>
                                </w:r>
                              </w:p>
                              <w:p w:rsidR="00FD5ACE" w:rsidRPr="0010459D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Task Tent per group of 4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students</w:t>
                                </w:r>
                              </w:p>
                              <w:p w:rsidR="00FD5ACE" w:rsidRPr="0010459D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Spiking Cue Chart per group of 4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students</w:t>
                                </w:r>
                              </w:p>
                              <w:p w:rsidR="00FD5ACE" w:rsidRPr="0010459D" w:rsidRDefault="00FD5ACE" w:rsidP="00FD5ACE">
                                <w:p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</w:p>
                              <w:p w:rsidR="00FD5ACE" w:rsidRDefault="00FD5ACE" w:rsidP="00FD5ACE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Set-Up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FD5ACE" w:rsidRPr="00A73CF4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3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Set </w:t>
                                </w:r>
                                <w:proofErr w:type="spellStart"/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nets up in a large activity area with plenty of room for vigorous activity. </w:t>
                                </w:r>
                              </w:p>
                              <w:p w:rsidR="00FD5ACE" w:rsidRPr="00A73CF4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3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Place 1 </w:t>
                                </w:r>
                                <w:proofErr w:type="spellStart"/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at each net.</w:t>
                                </w:r>
                              </w:p>
                              <w:p w:rsidR="00FD5ACE" w:rsidRPr="00A73CF4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3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Place Spiking Cue Chart in Task Tent and on large cone at each </w:t>
                                </w:r>
                                <w:proofErr w:type="spellStart"/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net.</w:t>
                                </w:r>
                              </w:p>
                              <w:p w:rsidR="00FD5ACE" w:rsidRPr="00A73CF4" w:rsidRDefault="00FD5ACE" w:rsidP="00FD5ACE">
                                <w:pPr>
                                  <w:pStyle w:val="Header"/>
                                  <w:numPr>
                                    <w:ilvl w:val="0"/>
                                    <w:numId w:val="3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Pair students and then send 2 pairs to each </w:t>
                                </w:r>
                                <w:proofErr w:type="spellStart"/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A73CF4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net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508" o:spid="_x0000_s1026" style="position:absolute;margin-left:21.6pt;margin-top:205.5pt;width:541.45pt;height:454.7pt;z-index:251663360" coordsize="6876415,5775008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"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154" o:spid="_x0000_s1027" type="#_x0000_t202" style="position:absolute;left:18415;top:3017520;width:6858000;height:275748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A2Db+wgAA&#10;ANwAAAAPAAAAZHJzL2Rvd25yZXYueG1sRE9Na8JAEL0L/odlBG9m12KkplmltBQ8tWhbobchOybB&#10;7GzIbpP033cFwds83ufku9E2oqfO1441LBMFgrhwpuZSw9fn2+IRhA/IBhvHpOGPPOy200mOmXED&#10;H6g/hlLEEPYZaqhCaDMpfVGRRZ+4ljhyZ9dZDBF2pTQdDjHcNvJBqbW0WHNsqLCll4qKy/HXavh+&#10;P/+cVuqjfLVpO7hRSbYbqfV8Nj4/gQg0hrv45t6bOD9dwfWZeIHc/gM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IDYNv7CAAAA3AAAAA8AAAAAAAAAAAAAAAAAlwIAAGRycy9kb3du&#10;cmV2LnhtbFBLBQYAAAAABAAEAPUAAACGAwAAAAA=&#10;" filled="f" stroked="f">
                  <v:textbox>
                    <w:txbxContent>
                      <w:p w:rsidR="00FD5ACE" w:rsidRDefault="00FD5ACE" w:rsidP="00FD5ACE">
                        <w:pPr>
                          <w:rPr>
                            <w:rFonts w:ascii="Arial" w:hAnsi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</w:rPr>
                          <w:t>Activity Procedures:</w:t>
                        </w:r>
                      </w:p>
                      <w:p w:rsidR="00FD5ACE" w:rsidRPr="0010459D" w:rsidRDefault="00FD5ACE" w:rsidP="00FD5ACE">
                        <w:pPr>
                          <w:pStyle w:val="Header"/>
                          <w:numPr>
                            <w:ilvl w:val="0"/>
                            <w:numId w:val="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It’s time to assess your Netball spiking skills with a Spiking Pentathlon activity.</w:t>
                        </w:r>
                      </w:p>
                      <w:p w:rsidR="00FD5ACE" w:rsidRPr="0010459D" w:rsidRDefault="00FD5ACE" w:rsidP="00FD5ACE">
                        <w:pPr>
                          <w:pStyle w:val="Header"/>
                          <w:numPr>
                            <w:ilvl w:val="0"/>
                            <w:numId w:val="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Your goal is to complete and record your score for the 5 spiking challenges found on the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kill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ard.</w:t>
                        </w:r>
                      </w:p>
                      <w:p w:rsidR="00FD5ACE" w:rsidRPr="0010459D" w:rsidRDefault="00FD5ACE" w:rsidP="00FD5ACE">
                        <w:pPr>
                          <w:pStyle w:val="Header"/>
                          <w:numPr>
                            <w:ilvl w:val="0"/>
                            <w:numId w:val="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You’ll also rate your effort at the bottom of the card.</w:t>
                        </w:r>
                      </w:p>
                      <w:p w:rsidR="00FD5ACE" w:rsidRDefault="00FD5ACE" w:rsidP="00FD5ACE">
                        <w:pPr>
                          <w:pStyle w:val="Header"/>
                          <w:numPr>
                            <w:ilvl w:val="0"/>
                            <w:numId w:val="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If you finish the pentathlon challenges early, create your own challenges to be shared with your classmates.</w:t>
                        </w:r>
                      </w:p>
                      <w:p w:rsidR="00FD5ACE" w:rsidRPr="0010459D" w:rsidRDefault="00FD5ACE" w:rsidP="00FD5ACE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FD5ACE" w:rsidRPr="00DD404F" w:rsidRDefault="00FD5ACE" w:rsidP="00FD5ACE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Grade Level Progression:</w:t>
                        </w:r>
                      </w:p>
                      <w:p w:rsidR="00FD5ACE" w:rsidRPr="00F13CB6" w:rsidRDefault="00FD5ACE" w:rsidP="00FD5ACE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6</w:t>
                        </w:r>
                        <w:r w:rsidRPr="0010459D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F13C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3C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orks to make accurate tosses to partner and also offers encouragement and positive feedback.</w:t>
                        </w:r>
                      </w:p>
                      <w:p w:rsidR="00FD5ACE" w:rsidRDefault="00FD5ACE" w:rsidP="00FD5ACE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7</w:t>
                        </w:r>
                        <w:r w:rsidRPr="0010459D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Uses class strategies and communication skills to appropriately resolve any conflicts or disruptions.</w:t>
                        </w:r>
                      </w:p>
                      <w:p w:rsidR="00FD5ACE" w:rsidRPr="009E6FE4" w:rsidRDefault="00FD5ACE" w:rsidP="00FD5ACE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8</w:t>
                        </w:r>
                        <w:r w:rsidRPr="0010459D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ndependently manages behavior and engagement with no teacher reminders or influence.</w:t>
                        </w:r>
                      </w:p>
                      <w:p w:rsidR="00FD5ACE" w:rsidRPr="00437F5E" w:rsidRDefault="00FD5ACE" w:rsidP="00FD5ACE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group id="Group 487" o:spid="_x0000_s1028" style="position:absolute;width:3507740;height:3012137" coordsize="3507740,3012137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MSQovbGAAAA3AAA&#10;AA8AAAAAAAAAAAAAAAAAqQIAAGRycy9kb3ducmV2LnhtbFBLBQYAAAAABAAEAPoAAACcAwAAAAA=&#10;">
                  <v:shape id="Picture 146" o:spid="_x0000_s1029" type="#_x0000_t75" style="position:absolute;width:313309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Fa&#10;yjzEAAAA3AAAAA8AAABkcnMvZG93bnJldi54bWxET0trwkAQvhf8D8sIXkQ3SpESs0rQlubQS1MP&#10;Hofs5IHZ2ZjdmPTfdwuF3ubje05ynEwrHtS7xrKCzToCQVxY3XCl4PL1tnoB4TyyxtYyKfgmB8fD&#10;7CnBWNuRP+mR+0qEEHYxKqi972IpXVGTQbe2HXHgStsb9AH2ldQ9jiHctHIbRTtpsOHQUGNHp5qK&#10;Wz4YBe/nU37Ny/R1OGfNffjQy1saLZVazKd0D8LT5P/Ff+5Mh/nPO/h9JlwgDz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AFayjzEAAAA3AAAAA8AAAAAAAAAAAAAAAAAnAIA&#10;AGRycy9kb3ducmV2LnhtbFBLBQYAAAAABAAEAPcAAACNAwAAAAA=&#10;">
                    <v:imagedata r:id="rId14" o:title=""/>
                    <v:path arrowok="t"/>
                  </v:shape>
                  <v:line id="Straight Connector 149" o:spid="_x0000_s1030" style="position:absolute;visibility:visible;mso-wrap-style:square" from="0,274320" to="3256280,27432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mpi+GcIAAADcAAAADwAAAGRycy9kb3ducmV2LnhtbERPTWvCQBC9F/oflil4KXWjlGKjq5Si&#10;IHooRvE8ZMdsTHY2ZFeT/ntXELzN433ObNHbWlyp9aVjBaNhAoI4d7rkQsFhv/qYgPABWWPtmBT8&#10;k4fF/PVlhql2He/omoVCxBD2KSowITSplD43ZNEPXUMcuZNrLYYI20LqFrsYbms5TpIvabHk2GCw&#10;oV9DeZVdrAJ3/JOrnX7fLJtqn1Ub0523k0KpwVv/MwURqA9P8cO91nH+5zfcn4kXyPkN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mpi+GcIAAADcAAAADwAAAAAAAAAAAAAA&#10;AAChAgAAZHJzL2Rvd25yZXYueG1sUEsFBgAAAAAEAAQA+QAAAJADAAAAAA==&#10;" strokecolor="#a0071c" strokeweight=".5pt"/>
                  <v:shape id="Text Box 153" o:spid="_x0000_s1031" type="#_x0000_t202" style="position:absolute;left:29210;top:309880;width:3478530;height:2702257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+f6MwwQAA&#10;ANwAAAAPAAAAZHJzL2Rvd25yZXYueG1sRE/bisIwEH1f8B/CLPiyrKmKrnSNIoIgog9ePmBsxqbY&#10;TEoTa/17Iwi+zeFcZzpvbSkaqn3hWEG/l4AgzpwuOFdwOq5+JyB8QNZYOiYFD/Iwn3W+pphqd+c9&#10;NYeQixjCPkUFJoQqldJnhiz6nquII3dxtcUQYZ1LXeM9httSDpJkLC0WHBsMVrQ0lF0PN6vgx1TJ&#10;bntZn1d6nJnrxuOfbTZKdb/bxT+IQG34iN/utY7zR0N4PRMvkLMn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vn+jMMEAAADcAAAADwAAAAAAAAAAAAAAAACXAgAAZHJzL2Rvd25y&#10;ZXYueG1sUEsFBgAAAAAEAAQA9QAAAIUDAAAAAA==&#10;" filled="f" stroked="f">
                    <v:textbox>
                      <w:txbxContent>
                        <w:p w:rsidR="00FD5ACE" w:rsidRDefault="00FD5ACE" w:rsidP="00FD5ACE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Equipment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FD5ACE" w:rsidRPr="0010459D" w:rsidRDefault="00FD5ACE" w:rsidP="00FD5ACE">
                          <w:pPr>
                            <w:pStyle w:val="Header"/>
                            <w:numPr>
                              <w:ilvl w:val="0"/>
                              <w:numId w:val="6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1 </w:t>
                          </w:r>
                          <w:proofErr w:type="spellStart"/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net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&amp;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1 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ball per group of 4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students</w:t>
                          </w:r>
                        </w:p>
                        <w:p w:rsidR="00FD5ACE" w:rsidRPr="0010459D" w:rsidRDefault="00FD5ACE" w:rsidP="00FD5ACE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large cone</w:t>
                          </w:r>
                        </w:p>
                        <w:p w:rsidR="00FD5ACE" w:rsidRPr="0010459D" w:rsidRDefault="00FD5ACE" w:rsidP="00FD5ACE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S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piking Pentathlon Skill Card &amp; 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pencil per pair</w:t>
                          </w:r>
                        </w:p>
                        <w:p w:rsidR="00FD5ACE" w:rsidRPr="0010459D" w:rsidRDefault="00FD5ACE" w:rsidP="00FD5ACE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Task Tent per group of 4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students</w:t>
                          </w:r>
                        </w:p>
                        <w:p w:rsidR="00FD5ACE" w:rsidRPr="0010459D" w:rsidRDefault="00FD5ACE" w:rsidP="00FD5ACE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Spiking Cue Chart per group of 4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students</w:t>
                          </w:r>
                        </w:p>
                        <w:p w:rsidR="00FD5ACE" w:rsidRPr="0010459D" w:rsidRDefault="00FD5ACE" w:rsidP="00FD5ACE">
                          <w:p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</w:p>
                        <w:p w:rsidR="00FD5ACE" w:rsidRDefault="00FD5ACE" w:rsidP="00FD5ACE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Set-Up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FD5ACE" w:rsidRPr="00A73CF4" w:rsidRDefault="00FD5ACE" w:rsidP="00FD5ACE">
                          <w:pPr>
                            <w:pStyle w:val="Header"/>
                            <w:numPr>
                              <w:ilvl w:val="0"/>
                              <w:numId w:val="3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Set </w:t>
                          </w:r>
                          <w:proofErr w:type="spellStart"/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nets up in a large activity area with plenty of room for vigorous activity. </w:t>
                          </w:r>
                        </w:p>
                        <w:p w:rsidR="00FD5ACE" w:rsidRPr="00A73CF4" w:rsidRDefault="00FD5ACE" w:rsidP="00FD5ACE">
                          <w:pPr>
                            <w:pStyle w:val="Header"/>
                            <w:numPr>
                              <w:ilvl w:val="0"/>
                              <w:numId w:val="3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Place 1 </w:t>
                          </w:r>
                          <w:proofErr w:type="spellStart"/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at each net.</w:t>
                          </w:r>
                        </w:p>
                        <w:p w:rsidR="00FD5ACE" w:rsidRPr="00A73CF4" w:rsidRDefault="00FD5ACE" w:rsidP="00FD5ACE">
                          <w:pPr>
                            <w:pStyle w:val="Header"/>
                            <w:numPr>
                              <w:ilvl w:val="0"/>
                              <w:numId w:val="3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Place Spiking Cue Chart in Task Tent and on large cone at each </w:t>
                          </w:r>
                          <w:proofErr w:type="spellStart"/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net.</w:t>
                          </w:r>
                        </w:p>
                        <w:p w:rsidR="00FD5ACE" w:rsidRPr="00A73CF4" w:rsidRDefault="00FD5ACE" w:rsidP="00FD5ACE">
                          <w:pPr>
                            <w:pStyle w:val="Header"/>
                            <w:numPr>
                              <w:ilvl w:val="0"/>
                              <w:numId w:val="3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Pair students and then send 2 pairs to each </w:t>
                          </w:r>
                          <w:proofErr w:type="spellStart"/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A73CF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net.</w:t>
                          </w:r>
                        </w:p>
                      </w:txbxContent>
                    </v:textbox>
                  </v:shape>
                </v:group>
                <w10:wrap type="through"/>
              </v:group>
            </w:pict>
          </mc:Fallback>
        </mc:AlternateContent>
      </w:r>
      <w:r w:rsidRPr="00FD5ACE"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D7C878A" wp14:editId="7D687AB1">
                <wp:simplePos x="0" y="0"/>
                <wp:positionH relativeFrom="column">
                  <wp:posOffset>4617720</wp:posOffset>
                </wp:positionH>
                <wp:positionV relativeFrom="paragraph">
                  <wp:posOffset>735330</wp:posOffset>
                </wp:positionV>
                <wp:extent cx="2303780" cy="1696720"/>
                <wp:effectExtent l="0" t="0" r="33020" b="5080"/>
                <wp:wrapThrough wrapText="bothSides">
                  <wp:wrapPolygon edited="0">
                    <wp:start x="0" y="0"/>
                    <wp:lineTo x="0" y="3557"/>
                    <wp:lineTo x="238" y="21341"/>
                    <wp:lineTo x="20719" y="21341"/>
                    <wp:lineTo x="20719" y="5174"/>
                    <wp:lineTo x="21671" y="3557"/>
                    <wp:lineTo x="21671" y="2910"/>
                    <wp:lineTo x="15480" y="0"/>
                    <wp:lineTo x="0" y="0"/>
                  </wp:wrapPolygon>
                </wp:wrapThrough>
                <wp:docPr id="511" name="Group 5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03780" cy="1696720"/>
                          <a:chOff x="0" y="0"/>
                          <a:chExt cx="2303780" cy="1696720"/>
                        </a:xfrm>
                      </wpg:grpSpPr>
                      <pic:pic xmlns:pic="http://schemas.openxmlformats.org/drawingml/2006/picture">
                        <pic:nvPicPr>
                          <pic:cNvPr id="145" name="Picture 145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8" name="Straight Connector 148"/>
                        <wps:cNvCnPr/>
                        <wps:spPr>
                          <a:xfrm>
                            <a:off x="0" y="265430"/>
                            <a:ext cx="23037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2" name="Text Box 152"/>
                        <wps:cNvSpPr txBox="1"/>
                        <wps:spPr>
                          <a:xfrm>
                            <a:off x="0" y="253365"/>
                            <a:ext cx="2275933" cy="1443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Pr="002D7F8B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ower Stance (Sideways, Shoulder-Width, Eyes on Ball)</w:t>
                              </w:r>
                            </w:p>
                            <w:p w:rsidR="00FD5ACE" w:rsidRPr="00431F6F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Core Rotation (Rotate Hips, Hand Up/Open, Swing Down)</w:t>
                              </w:r>
                            </w:p>
                            <w:p w:rsidR="00FD5ACE" w:rsidRPr="002E2F38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alm Strike/Follow Through (Palm Flat, Contact Between Heel &amp; Fingers, Follow Through Down)</w:t>
                              </w:r>
                            </w:p>
                            <w:p w:rsidR="00FD5ACE" w:rsidRPr="005B2451" w:rsidRDefault="00FD5ACE" w:rsidP="00FD5ACE"/>
                            <w:p w:rsidR="00FD5ACE" w:rsidRDefault="00FD5ACE" w:rsidP="00FD5ACE">
                              <w:pPr>
                                <w:pStyle w:val="Header"/>
                                <w:ind w:left="43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11" o:spid="_x0000_s1032" style="position:absolute;margin-left:363.6pt;margin-top:57.9pt;width:181.4pt;height:133.6pt;z-index:251662336" coordsize="2303780,169672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">
                <v:shape id="Picture 145" o:spid="_x0000_s1033" type="#_x0000_t75" style="position:absolute;width:161671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">
                  <v:imagedata r:id="rId16" o:title=""/>
                  <v:path arrowok="t"/>
                </v:shape>
                <v:line id="Straight Connector 148" o:spid="_x0000_s1034" style="position:absolute;visibility:visible;mso-wrap-style:square" from="0,265430" to="2303780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9dQbgsUAAADcAAAADwAAAGRycy9kb3ducmV2LnhtbESPQWvCQBCF74X+h2UKvZS6aSkiqauU&#10;UkHsQYyl5yE7ZmOysyG7mvjvnYPgbYb35r1v5svRt+pMfawDG3ibZKCIy2Brrgz87VevM1AxIVts&#10;A5OBC0VYLh4f5pjbMPCOzkWqlIRwzNGAS6nLtY6lI49xEjpi0Q6h95hk7Sttexwk3Lf6Pcum2mPN&#10;0uCwo29HZVOcvIHwv9WrnX3Z/HTNvmg2bjj+zipjnp/Gr09QicZ0N9+u11bwP4RWnpEJ9OIK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9dQbgsUAAADcAAAADwAAAAAAAAAA&#10;AAAAAAChAgAAZHJzL2Rvd25yZXYueG1sUEsFBgAAAAAEAAQA+QAAAJMDAAAAAA==&#10;" strokecolor="#a0071c" strokeweight=".5pt"/>
                <v:shape id="Text Box 152" o:spid="_x0000_s1035" type="#_x0000_t202" style="position:absolute;top:253365;width:2275933;height:144335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gfQsRwgAA&#10;ANwAAAAPAAAAZHJzL2Rvd25yZXYueG1sRE9Na8JAEL0L/odlBG9mV2mkplmltBQ8WbSt0NuQHZNg&#10;djZkt0n8991Cwds83ufku9E2oqfO1441LBMFgrhwpuZSw+fH2+IRhA/IBhvHpOFGHnbb6STHzLiB&#10;j9SfQiliCPsMNVQhtJmUvqjIok9cSxy5i+sshgi7UpoOhxhuG7lSai0t1hwbKmzppaLievqxGr4O&#10;l+/zg3ovX23aDm5Uku1Gaj2fjc9PIAKN4S7+d+9NnJ+u4O+ZeIHc/g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GB9CxHCAAAA3AAAAA8AAAAAAAAAAAAAAAAAlwIAAGRycy9kb3du&#10;cmV2LnhtbFBLBQYAAAAABAAEAPUAAACGAwAAAAA=&#10;" filled="f" stroked="f">
                  <v:textbox>
                    <w:txbxContent>
                      <w:p w:rsidR="00FD5ACE" w:rsidRPr="002D7F8B" w:rsidRDefault="00FD5ACE" w:rsidP="00FD5ACE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ower Stance (Sideways, Shoulder-Width, Eyes on Ball)</w:t>
                        </w:r>
                      </w:p>
                      <w:p w:rsidR="00FD5ACE" w:rsidRPr="00431F6F" w:rsidRDefault="00FD5ACE" w:rsidP="00FD5ACE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Core Rotation (Rotate Hips, Hand Up/Open, Swing Down)</w:t>
                        </w:r>
                      </w:p>
                      <w:p w:rsidR="00FD5ACE" w:rsidRPr="002E2F38" w:rsidRDefault="00FD5ACE" w:rsidP="00FD5ACE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alm Strike/Follow Through (Palm Flat, Contact Between Heel &amp; Fingers, Follow Through Down)</w:t>
                        </w:r>
                      </w:p>
                      <w:p w:rsidR="00FD5ACE" w:rsidRPr="005B2451" w:rsidRDefault="00FD5ACE" w:rsidP="00FD5ACE"/>
                      <w:p w:rsidR="00FD5ACE" w:rsidRDefault="00FD5ACE" w:rsidP="00FD5ACE">
                        <w:pPr>
                          <w:pStyle w:val="Header"/>
                          <w:ind w:left="432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FD5ACE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B05CF4C" wp14:editId="18EE6A9B">
                <wp:simplePos x="0" y="0"/>
                <wp:positionH relativeFrom="column">
                  <wp:posOffset>274320</wp:posOffset>
                </wp:positionH>
                <wp:positionV relativeFrom="paragraph">
                  <wp:posOffset>735330</wp:posOffset>
                </wp:positionV>
                <wp:extent cx="4144010" cy="1808480"/>
                <wp:effectExtent l="0" t="0" r="0" b="0"/>
                <wp:wrapThrough wrapText="bothSides">
                  <wp:wrapPolygon edited="0">
                    <wp:start x="0" y="0"/>
                    <wp:lineTo x="0" y="3337"/>
                    <wp:lineTo x="132" y="21236"/>
                    <wp:lineTo x="21315" y="21236"/>
                    <wp:lineTo x="21448" y="2730"/>
                    <wp:lineTo x="10194" y="0"/>
                    <wp:lineTo x="0" y="0"/>
                  </wp:wrapPolygon>
                </wp:wrapThrough>
                <wp:docPr id="509" name="Group 5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4010" cy="1808480"/>
                          <a:chOff x="0" y="0"/>
                          <a:chExt cx="4144010" cy="1808480"/>
                        </a:xfrm>
                      </wpg:grpSpPr>
                      <pic:pic xmlns:pic="http://schemas.openxmlformats.org/drawingml/2006/picture">
                        <pic:nvPicPr>
                          <pic:cNvPr id="144" name="Picture 144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7" name="Straight Connector 147"/>
                        <wps:cNvCnPr/>
                        <wps:spPr>
                          <a:xfrm>
                            <a:off x="0" y="265430"/>
                            <a:ext cx="4097655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" name="Text Box 151"/>
                        <wps:cNvSpPr txBox="1"/>
                        <wps:spPr>
                          <a:xfrm>
                            <a:off x="5080" y="294640"/>
                            <a:ext cx="4138930" cy="1513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Pr="005B2451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kill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spike the ball with a mature striking pattern, focusing on all cues.</w:t>
                              </w:r>
                            </w:p>
                            <w:p w:rsidR="00FD5ACE" w:rsidRPr="002E2F38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Cognitive: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 will accurately record performance data.</w:t>
                              </w:r>
                            </w:p>
                            <w:p w:rsidR="00FD5ACE" w:rsidRPr="002E2F38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Fitness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accurately rate my overall effort.</w:t>
                              </w:r>
                            </w:p>
                            <w:p w:rsidR="00FD5ACE" w:rsidRPr="002E2F38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Personal &amp; Social Responsibility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accept the differences between my partner and myself and use encouragement and positive feedback in our communications.</w:t>
                              </w:r>
                            </w:p>
                            <w:p w:rsidR="00FD5ACE" w:rsidRDefault="00FD5ACE" w:rsidP="00FD5ACE">
                              <w:pPr>
                                <w:pStyle w:val="Header"/>
                                <w:ind w:left="36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09" o:spid="_x0000_s1036" style="position:absolute;margin-left:21.6pt;margin-top:57.9pt;width:326.3pt;height:142.4pt;z-index:251661312" coordsize="4144010,18084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">
                <v:shape id="Picture 144" o:spid="_x0000_s1037" type="#_x0000_t75" style="position:absolute;width:1933575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hY&#10;VibCAAAA3AAAAA8AAABkcnMvZG93bnJldi54bWxET9tqAjEQfS/4D2EE32pWkSKrUUTw0krxis/D&#10;ZtwsbibrJtX175tCwbc5nOuMp40txZ1qXzhW0OsmIIgzpwvOFZyOi/chCB+QNZaOScGTPEwnrbcx&#10;pto9eE/3Q8hFDGGfogITQpVK6TNDFn3XVcSRu7jaYoiwzqWu8RHDbSn7SfIhLRYcGwxWNDeUXQ8/&#10;VkHTyz+Xw2pnbheTbOffq/Pma7dUqtNuZiMQgZrwEv+71zrOHwzg75l4gZz8Ag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YWFYmwgAAANwAAAAPAAAAAAAAAAAAAAAAAJwCAABk&#10;cnMvZG93bnJldi54bWxQSwUGAAAAAAQABAD3AAAAiwMAAAAA&#10;">
                  <v:imagedata r:id="rId18" o:title=""/>
                  <v:path arrowok="t"/>
                </v:shape>
                <v:line id="Straight Connector 147" o:spid="_x0000_s1038" style="position:absolute;visibility:visible;mso-wrap-style:square" from="0,265430" to="4097655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hEuP8MMAAADcAAAADwAAAGRycy9kb3ducmV2LnhtbERPTWvCQBC9C/0PyxS8SN1YikrqJpSi&#10;IHoQY+l5yE6zabKzIbs16b93CwVv83ifs8lH24or9b52rGAxT0AQl07XXCn4uOye1iB8QNbYOiYF&#10;v+Qhzx4mG0y1G/hM1yJUIoawT1GBCaFLpfSlIYt+7jriyH253mKIsK+k7nGI4baVz0mylBZrjg0G&#10;O3o3VDbFj1XgPk9yd9azw7ZrLkVzMMP3cV0pNX0c315BBBrDXfzv3us4/2UFf8/EC2R2A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IRLj/DDAAAA3AAAAA8AAAAAAAAAAAAA&#10;AAAAoQIAAGRycy9kb3ducmV2LnhtbFBLBQYAAAAABAAEAPkAAACRAwAAAAA=&#10;" strokecolor="#a0071c" strokeweight=".5pt"/>
                <v:shape id="Text Box 151" o:spid="_x0000_s1039" type="#_x0000_t202" style="position:absolute;left:5080;top:294640;width:4138930;height:15138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Qr5VmwgAA&#10;ANwAAAAPAAAAZHJzL2Rvd25yZXYueG1sRE/JasMwEL0X8g9iAr3VkktSEseKCS2BnlqaDXIbrIlt&#10;Yo2Mpcbu31eFQm7zeOvkxWhbcaPeN441pIkCQVw603Cl4bDfPi1A+IBssHVMGn7IQ7GePOSYGTfw&#10;F912oRIxhH2GGuoQukxKX9Zk0SeuI47cxfUWQ4R9JU2PQwy3rXxW6kVabDg21NjRa03ldfdtNRw/&#10;LufTTH1Wb3beDW5Uku1Sav04HTcrEIHGcBf/u99NnD9P4e+ZeIFc/w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JCvlWbCAAAA3AAAAA8AAAAAAAAAAAAAAAAAlwIAAGRycy9kb3du&#10;cmV2LnhtbFBLBQYAAAAABAAEAPUAAACGAwAAAAA=&#10;" filled="f" stroked="f">
                  <v:textbox>
                    <w:txbxContent>
                      <w:p w:rsidR="00FD5ACE" w:rsidRPr="005B2451" w:rsidRDefault="00FD5ACE" w:rsidP="00FD5ACE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kill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spike the ball with a mature striking pattern, focusing on all cues.</w:t>
                        </w:r>
                      </w:p>
                      <w:p w:rsidR="00FD5ACE" w:rsidRPr="002E2F38" w:rsidRDefault="00FD5ACE" w:rsidP="00FD5ACE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Cognitive: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 will accurately record performance data.</w:t>
                        </w:r>
                      </w:p>
                      <w:p w:rsidR="00FD5ACE" w:rsidRPr="002E2F38" w:rsidRDefault="00FD5ACE" w:rsidP="00FD5ACE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Fitness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accurately rate my overall effort.</w:t>
                        </w:r>
                      </w:p>
                      <w:p w:rsidR="00FD5ACE" w:rsidRPr="002E2F38" w:rsidRDefault="00FD5ACE" w:rsidP="00FD5ACE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Personal &amp; Social Responsibility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accept the differences between my partner and myself and use encouragement and positive feedback in our communications.</w:t>
                        </w:r>
                      </w:p>
                      <w:p w:rsidR="00FD5ACE" w:rsidRDefault="00FD5ACE" w:rsidP="00FD5ACE">
                        <w:pPr>
                          <w:pStyle w:val="Header"/>
                          <w:ind w:left="36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FD5ACE">
        <w:drawing>
          <wp:anchor distT="0" distB="0" distL="114300" distR="114300" simplePos="0" relativeHeight="251660288" behindDoc="0" locked="0" layoutInCell="1" allowOverlap="1" wp14:anchorId="1E09F426" wp14:editId="7EE825F9">
            <wp:simplePos x="0" y="0"/>
            <wp:positionH relativeFrom="page">
              <wp:posOffset>4005580</wp:posOffset>
            </wp:positionH>
            <wp:positionV relativeFrom="page">
              <wp:posOffset>3329305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A0071C"/>
                      </a:solidFill>
                    </a:ln>
                  </pic:spPr>
                </pic:pic>
              </a:graphicData>
            </a:graphic>
          </wp:anchor>
        </w:drawing>
      </w:r>
      <w:r w:rsidRPr="00FD5ACE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18F61A" wp14:editId="5AA64332">
                <wp:simplePos x="0" y="0"/>
                <wp:positionH relativeFrom="margin">
                  <wp:posOffset>2214880</wp:posOffset>
                </wp:positionH>
                <wp:positionV relativeFrom="page">
                  <wp:posOffset>1224915</wp:posOffset>
                </wp:positionV>
                <wp:extent cx="2912110" cy="363220"/>
                <wp:effectExtent l="0" t="0" r="0" b="0"/>
                <wp:wrapSquare wrapText="bothSides"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5ACE" w:rsidRPr="007C1C2A" w:rsidRDefault="00FD5ACE" w:rsidP="00FD5AC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</w:pPr>
                            <w:r w:rsidRPr="007C1C2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  <w:t>Spiking Pentathl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7" o:spid="_x0000_s1040" type="#_x0000_t202" style="position:absolute;margin-left:174.4pt;margin-top:96.45pt;width:229.3pt;height:28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" filled="f" stroked="f">
                <v:textbox>
                  <w:txbxContent>
                    <w:p w:rsidR="00FD5ACE" w:rsidRPr="007C1C2A" w:rsidRDefault="00FD5ACE" w:rsidP="00FD5AC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</w:pPr>
                      <w:r w:rsidRPr="007C1C2A"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  <w:t>Spiking Pentathlon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00A82">
        <w:br w:type="page"/>
      </w:r>
      <w:r w:rsidR="007736EB">
        <w:lastRenderedPageBreak/>
        <w:br/>
      </w:r>
    </w:p>
    <w:p w:rsidR="007736EB" w:rsidRDefault="00FD5ACE">
      <w:r w:rsidRPr="00FD5ACE"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9E1A20E" wp14:editId="1012D805">
                <wp:simplePos x="0" y="0"/>
                <wp:positionH relativeFrom="column">
                  <wp:posOffset>97790</wp:posOffset>
                </wp:positionH>
                <wp:positionV relativeFrom="paragraph">
                  <wp:posOffset>581660</wp:posOffset>
                </wp:positionV>
                <wp:extent cx="6806565" cy="1000760"/>
                <wp:effectExtent l="0" t="0" r="0" b="0"/>
                <wp:wrapThrough wrapText="bothSides">
                  <wp:wrapPolygon edited="0">
                    <wp:start x="3869" y="0"/>
                    <wp:lineTo x="0" y="1096"/>
                    <wp:lineTo x="0" y="13157"/>
                    <wp:lineTo x="3869" y="18091"/>
                    <wp:lineTo x="3869" y="20832"/>
                    <wp:lineTo x="21441" y="20832"/>
                    <wp:lineTo x="21441" y="0"/>
                    <wp:lineTo x="3869" y="0"/>
                  </wp:wrapPolygon>
                </wp:wrapThrough>
                <wp:docPr id="480" name="Group 4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6565" cy="1000760"/>
                          <a:chOff x="0" y="0"/>
                          <a:chExt cx="6806788" cy="1000760"/>
                        </a:xfrm>
                      </wpg:grpSpPr>
                      <wps:wsp>
                        <wps:cNvPr id="653" name="Text Box 653"/>
                        <wps:cNvSpPr txBox="1"/>
                        <wps:spPr>
                          <a:xfrm>
                            <a:off x="1183640" y="0"/>
                            <a:ext cx="5623148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Adaptat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move or increase the size of the target. Use a balloon or lightweight ball. Complete one challenge at a time rather than giving all pentathlon challenges at the start of the activity. Some challenges can be easily modified to match students’ ability and comfort.</w:t>
                              </w:r>
                            </w:p>
                            <w:p w:rsidR="00FD5ACE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Extens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Prompt students to create their own pentathlon challenges.</w:t>
                              </w:r>
                            </w:p>
                            <w:p w:rsidR="00FD5ACE" w:rsidRPr="00CB28FB" w:rsidRDefault="00FD5ACE" w:rsidP="00FD5ACE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FD5ACE" w:rsidRDefault="00FD5ACE" w:rsidP="00FD5AC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1" name="Picture 521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120"/>
                            <a:ext cx="1056640" cy="536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480" o:spid="_x0000_s1041" style="position:absolute;margin-left:7.7pt;margin-top:45.8pt;width:535.95pt;height:78.8pt;z-index:251670528" coordsize="6806788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">
                <v:shape id="Text Box 653" o:spid="_x0000_s1042" type="#_x0000_t202" style="position:absolute;left:1183640;width:5623148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Pm2PvxAAA&#10;ANwAAAAPAAAAZHJzL2Rvd25yZXYueG1sRI9Ba8JAFITvBf/D8oTe6q5WxcZsRFoKnlpMa8HbI/tM&#10;gtm3Ibs18d+7hYLHYWa+YdLNYBtxoc7XjjVMJwoEceFMzaWG76/3pxUIH5ANNo5Jw5U8bLLRQ4qJ&#10;cT3v6ZKHUkQI+wQ1VCG0iZS+qMiin7iWOHon11kMUXalNB32EW4bOVNqKS3WHBcqbOm1ouKc/1oN&#10;h4/T8WeuPss3u2h7NyjJ9kVq/TgetmsQgYZwD/+3d0bDcvEMf2fiEZDZD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z5tj78QAAADcAAAADwAAAAAAAAAAAAAAAACXAgAAZHJzL2Rv&#10;d25yZXYueG1sUEsFBgAAAAAEAAQA9QAAAIgDAAAAAA==&#10;" filled="f" stroked="f">
                  <v:textbox>
                    <w:txbxContent>
                      <w:p w:rsidR="00FD5ACE" w:rsidRDefault="00FD5ACE" w:rsidP="00FD5ACE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Adaptat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move or increase the size of the target. Use a balloon or lightweight ball. Complete one challenge at a time rather than giving all pentathlon challenges at the start of the activity. Some challenges can be easily modified to match students’ ability and comfort.</w:t>
                        </w:r>
                      </w:p>
                      <w:p w:rsidR="00FD5ACE" w:rsidRDefault="00FD5ACE" w:rsidP="00FD5ACE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Extens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Prompt students to create their own pentathlon challenges.</w:t>
                        </w:r>
                      </w:p>
                      <w:p w:rsidR="00FD5ACE" w:rsidRPr="00CB28FB" w:rsidRDefault="00FD5ACE" w:rsidP="00FD5ACE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FD5ACE" w:rsidRDefault="00FD5ACE" w:rsidP="00FD5ACE"/>
                    </w:txbxContent>
                  </v:textbox>
                </v:shape>
                <v:shape id="Picture 521" o:spid="_x0000_s1043" type="#_x0000_t75" style="position:absolute;top:71120;width:1056640;height:5365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VK&#10;uWHEAAAA3AAAAA8AAABkcnMvZG93bnJldi54bWxEj0GLwjAUhO/C/ofwhL2IprqtSDWKFBb2JFrF&#10;86N5tsXmpTRRu/vrzYLgcZiZb5jVpjeNuFPnassKppMIBHFhdc2lgtPxe7wA4TyyxsYyKfglB5v1&#10;x2CFqbYPPtA996UIEHYpKqi8b1MpXVGRQTexLXHwLrYz6IPsSqk7fAS4aeQsiubSYM1hocKWsoqK&#10;a34zCrblKYv/dllCWREn+zy+xeevkVKfw367BOGp9+/wq/2jFSSzKfyfCUdArp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OVKuWHEAAAA3AAAAA8AAAAAAAAAAAAAAAAAnAIA&#10;AGRycy9kb3ducmV2LnhtbFBLBQYAAAAABAAEAPcAAACNAwAAAAA=&#10;">
                  <v:imagedata r:id="rId21" o:title=""/>
                  <v:path arrowok="t"/>
                </v:shape>
                <w10:wrap type="through"/>
              </v:group>
            </w:pict>
          </mc:Fallback>
        </mc:AlternateContent>
      </w:r>
      <w:r w:rsidRPr="00FD5ACE"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229AA838" wp14:editId="22342AB0">
                <wp:simplePos x="0" y="0"/>
                <wp:positionH relativeFrom="page">
                  <wp:posOffset>502920</wp:posOffset>
                </wp:positionH>
                <wp:positionV relativeFrom="page">
                  <wp:posOffset>7672705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645" name="Group 6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646" name="Picture 646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Pr="00304D34" w:rsidRDefault="00FD5ACE" w:rsidP="00FD5ACE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Manage response rates with tiered questioning techniques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Utilize the DOK Debrief Questions for a purposeful discussion with ascending cognitive complexity. This helps students deepen their understanding of critical concepts while contextualizing the information in a meaningful and relevant way.</w:t>
                              </w:r>
                            </w:p>
                            <w:p w:rsidR="00FD5ACE" w:rsidRDefault="00FD5ACE" w:rsidP="00FD5AC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45" o:spid="_x0000_s1044" style="position:absolute;margin-left:39.6pt;margin-top:604.15pt;width:530.8pt;height:120.1pt;z-index:25166950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">
                <v:shape id="Picture 646" o:spid="_x0000_s1045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">
                  <v:imagedata r:id="rId23" o:title=""/>
                  <v:path arrowok="t"/>
                </v:shape>
                <v:shape id="Text Box 32" o:spid="_x0000_s1046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1efMxxQAA&#10;ANwAAAAPAAAAZHJzL2Rvd25yZXYueG1sRI/NasMwEITvgbyD2EBvjdSQv7qWQ0go9JQStyn0tlgb&#10;29RaGUuNnbePCoUch5n5hkk3g23EhTpfO9bwNFUgiAtnai41fH68Pq5B+IBssHFMGq7kYZONRykm&#10;xvV8pEseShEh7BPUUIXQJlL6oiKLfupa4uidXWcxRNmV0nTYR7ht5EyppbRYc1yosKVdRcVP/ms1&#10;nA7n76+5ei/3dtH2blCS7bPU+mEybF9ABBrCPfzffjMalvMV/J2JR0BmN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DV58zHFAAAA3AAAAA8AAAAAAAAAAAAAAAAAlwIAAGRycy9k&#10;b3ducmV2LnhtbFBLBQYAAAAABAAEAPUAAACJAwAAAAA=&#10;" filled="f" stroked="f">
                  <v:textbox>
                    <w:txbxContent>
                      <w:p w:rsidR="00FD5ACE" w:rsidRPr="00304D34" w:rsidRDefault="00FD5ACE" w:rsidP="00FD5ACE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Manage response rates with tiered questioning techniques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Utilize the DOK Debrief Questions for a purposeful discussion with ascending cognitive complexity. This helps students deepen their understanding of critical concepts while contextualizing the information in a meaningful and relevant way.</w:t>
                        </w:r>
                      </w:p>
                      <w:p w:rsidR="00FD5ACE" w:rsidRDefault="00FD5ACE" w:rsidP="00FD5ACE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FD5ACE"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BDAA723" wp14:editId="3E4AD9CF">
                <wp:simplePos x="0" y="0"/>
                <wp:positionH relativeFrom="page">
                  <wp:posOffset>502920</wp:posOffset>
                </wp:positionH>
                <wp:positionV relativeFrom="page">
                  <wp:posOffset>648398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642" name="Group 6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643" name="Picture 643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4" name="Text Box 64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bookmarkStart w:id="0" w:name="_GoBack"/>
                              <w:bookmarkEnd w:id="0"/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at is accurate data?</w:t>
                              </w:r>
                            </w:p>
                            <w:p w:rsidR="00FD5ACE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do you know about how data can be used?</w:t>
                              </w:r>
                            </w:p>
                            <w:p w:rsidR="00FD5ACE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Using the performance data that you and your partner collected, what’s your interpretation of your overall performance? Provide details and evidence.</w:t>
                              </w:r>
                            </w:p>
                            <w:p w:rsidR="00FD5ACE" w:rsidRPr="00F1777C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4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Develop a performance plan that you and your partner can use to improve your next Spiking Pentathlon.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:rsidR="00FD5ACE" w:rsidRPr="00C0404B" w:rsidRDefault="00FD5ACE" w:rsidP="00FD5ACE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42" o:spid="_x0000_s1047" style="position:absolute;margin-left:39.6pt;margin-top:510.55pt;width:520.85pt;height:121.9pt;z-index:25166848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AAP/2wCE&#10;AAICAgICAgICAgIDAgICAwQDAwMDBAUEBAQEBAUFBQUFBQUFBQUHCAgIBwUJCgoKCgkMDAwMDAwM&#10;DAwMDAwMDAwBAwICAwMDBwUFBw0LCQsNDw0NDQ0PDwwMDAwMDw8MDAwMDAwPDA4ODg4ODBERERER&#10;EREREREREREREREREREREf/AABEIAGMA5wMBEQACEQEDEQH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">
                <v:shape id="Picture 643" o:spid="_x0000_s1048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HJP&#10;z3rDAAAA3AAAAA8AAABkcnMvZG93bnJldi54bWxEj0FrwkAUhO8F/8PyBG91oxap0VWsEPEmWkGP&#10;j+wzCWbfhuyrxn/fFQo9DjPzDbNYda5Wd2pD5dnAaJiAIs69rbgwcPrO3j9BBUG2WHsmA08KsFr2&#10;3haYWv/gA92PUqgI4ZCigVKkSbUOeUkOw9A3xNG7+tahRNkW2rb4iHBX63GSTLXDiuNCiQ1tSspv&#10;xx9nIL9sdbaxu/NXMT5crjKSfeZmxgz63XoOSqiT//Bfe2cNTD8m8DoTj4Be/gI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ck/PesMAAADcAAAADwAAAAAAAAAAAAAAAACcAgAA&#10;ZHJzL2Rvd25yZXYueG1sUEsFBgAAAAAEAAQA9wAAAIwDAAAAAA==&#10;">
                  <v:imagedata r:id="rId25" o:title=""/>
                  <v:path arrowok="t"/>
                </v:shape>
                <v:shape id="Text Box 644" o:spid="_x0000_s1049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Fq21GwwAA&#10;ANwAAAAPAAAAZHJzL2Rvd25yZXYueG1sRI9Pi8IwFMTvgt8hPMGbTVaq7HaNIsqCJ0X3D+zt0Tzb&#10;ss1LabK2fnsjCB6HmfkNs1j1thYXan3lWMNLokAQ585UXGj4+vyYvILwAdlg7Zg0XMnDajkcLDAz&#10;ruMjXU6hEBHCPkMNZQhNJqXPS7LoE9cQR+/sWoshyraQpsUuwm0tp0rNpcWK40KJDW1Kyv9O/1bD&#10;9/78+5OqQ7G1s6ZzvZJs36TW41G/fgcRqA/P8KO9MxrmaQr3M/EIyOUN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Fq21GwwAAANwAAAAPAAAAAAAAAAAAAAAAAJcCAABkcnMvZG93&#10;bnJldi54bWxQSwUGAAAAAAQABAD1AAAAhwMAAAAA&#10;" filled="f" stroked="f">
                  <v:textbox>
                    <w:txbxContent>
                      <w:p w:rsidR="00FD5ACE" w:rsidRDefault="00FD5ACE" w:rsidP="00FD5ACE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bookmarkStart w:id="1" w:name="_GoBack"/>
                        <w:bookmarkEnd w:id="1"/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at is accurate data?</w:t>
                        </w:r>
                      </w:p>
                      <w:p w:rsidR="00FD5ACE" w:rsidRDefault="00FD5ACE" w:rsidP="00FD5ACE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do you know about how data can be used?</w:t>
                        </w:r>
                      </w:p>
                      <w:p w:rsidR="00FD5ACE" w:rsidRDefault="00FD5ACE" w:rsidP="00FD5ACE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Using the performance data that you and your partner collected, what’s your interpretation of your overall performance? Provide details and evidence.</w:t>
                        </w:r>
                      </w:p>
                      <w:p w:rsidR="00FD5ACE" w:rsidRPr="00F1777C" w:rsidRDefault="00FD5ACE" w:rsidP="00FD5ACE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4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Develop a performance plan that you and your partner can use to improve your next Spiking Pentathlon.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:rsidR="00FD5ACE" w:rsidRPr="00C0404B" w:rsidRDefault="00FD5ACE" w:rsidP="00FD5ACE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FD5ACE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66357D0" wp14:editId="0C2CAD4B">
                <wp:simplePos x="0" y="0"/>
                <wp:positionH relativeFrom="page">
                  <wp:posOffset>499110</wp:posOffset>
                </wp:positionH>
                <wp:positionV relativeFrom="page">
                  <wp:posOffset>3905250</wp:posOffset>
                </wp:positionV>
                <wp:extent cx="6670040" cy="2522220"/>
                <wp:effectExtent l="0" t="0" r="0" b="0"/>
                <wp:wrapThrough wrapText="bothSides">
                  <wp:wrapPolygon edited="0">
                    <wp:start x="0" y="0"/>
                    <wp:lineTo x="0" y="4350"/>
                    <wp:lineTo x="3290" y="7178"/>
                    <wp:lineTo x="3290" y="21317"/>
                    <wp:lineTo x="21386" y="21317"/>
                    <wp:lineTo x="21386" y="0"/>
                    <wp:lineTo x="0" y="0"/>
                  </wp:wrapPolygon>
                </wp:wrapThrough>
                <wp:docPr id="639" name="Group 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522220"/>
                          <a:chOff x="0" y="0"/>
                          <a:chExt cx="6670040" cy="2522456"/>
                        </a:xfrm>
                      </wpg:grpSpPr>
                      <pic:pic xmlns:pic="http://schemas.openxmlformats.org/drawingml/2006/picture">
                        <pic:nvPicPr>
                          <pic:cNvPr id="640" name="Picture 640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1" name="Text Box 641"/>
                        <wps:cNvSpPr txBox="1"/>
                        <wps:spPr>
                          <a:xfrm>
                            <a:off x="991235" y="0"/>
                            <a:ext cx="5678805" cy="2522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Pr="00E41185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1 [M13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Strikes with a mature overarm pattern in a non-dynamic environment for net/wall games such as volleyball, handball, badmint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r tennis (6); Strikes with a mature overarm pattern in a dynamic environment for net/wall games such as volleyball, handball, badmint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r tennis (7); Strikes with a mature overarm pattern in a modified game for net/wall games such as volleyball, handball, badmint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r tennis (8).</w:t>
                              </w:r>
                            </w:p>
                            <w:p w:rsidR="00FD5ACE" w:rsidRPr="00E41185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3 [M7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Identifies the components of skill-related fitness (6); Distinguishes between health-related and skill-related fitness (7)</w:t>
                              </w:r>
                              <w:proofErr w:type="gramStart"/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;</w:t>
                              </w:r>
                              <w:proofErr w:type="gramEnd"/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Compares and contrasts health-related fitness components (8).</w:t>
                              </w:r>
                            </w:p>
                            <w:p w:rsidR="00FD5ACE" w:rsidRPr="00E41185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4 [M4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ccepts differences among classmates in physical development, maturati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varying skill levels by providing encouragement and positive feedback (6); Demonstrates cooperation skills by establishing rules and guidelines for resolving conflicts (7); Responds appropriately to participants’ ethical and unethical behavior during physical activity by using rules and guidelines for resolving conflicts (8).</w:t>
                              </w:r>
                            </w:p>
                            <w:p w:rsidR="00FD5ACE" w:rsidRDefault="00FD5ACE" w:rsidP="00FD5ACE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FD5ACE" w:rsidRPr="003044D7" w:rsidRDefault="00FD5ACE" w:rsidP="00FD5ACE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FD5ACE" w:rsidRPr="00F24860" w:rsidRDefault="00FD5ACE" w:rsidP="00FD5ACE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39" o:spid="_x0000_s1050" style="position:absolute;margin-left:39.3pt;margin-top:307.5pt;width:525.2pt;height:198.6pt;z-index:251667456;mso-position-horizontal-relative:page;mso-position-vertical-relative:page;mso-height-relative:margin" coordsize="6670040,2522456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AAP/2wCE&#10;AAICAgICAgICAgIDAgICAwQDAwMDBAUEBAQEBAUFBQUFBQUFBQUHCAgIBwUJCgoKCgkMDAwMDAwM&#10;DAwMDAwMDAwBAwICAwMDBwUFBw0LCQsNDw0NDQ0PDwwMDAwMDw8MDAwMDAwPDA4ODg4ODBERERER&#10;EREREREREREREREREREREf/AABEIAIEA+QMBEQACEQEDEQH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">
                <v:shape id="Picture 640" o:spid="_x0000_s1051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MWG&#10;QTfCAAAA3AAAAA8AAABkcnMvZG93bnJldi54bWxETz1rwzAQ3Qv9D+IK3Ro5pTHFiRKSQsB4CbY7&#10;tNthXSwT62QkJXH/fTUUOj7e92Y321HcyIfBsYLlIgNB3Dk9cK/gsz2+vIMIEVnj6JgU/FCA3fbx&#10;YYOFdneu6dbEXqQQDgUqMDFOhZShM2QxLNxEnLiz8xZjgr6X2uM9hdtRvmZZLi0OnBoMTvRhqLs0&#10;V6vgdDx84SFr80Gurt9VeTGeqlqp56d5vwYRaY7/4j93qRXkb2l+OpOOgNz+Ag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DFhkE3wgAAANwAAAAPAAAAAAAAAAAAAAAAAJwCAABk&#10;cnMvZG93bnJldi54bWxQSwUGAAAAAAQABAD3AAAAiwMAAAAA&#10;">
                  <v:imagedata r:id="rId27" o:title=""/>
                  <v:path arrowok="t"/>
                </v:shape>
                <v:shape id="Text Box 641" o:spid="_x0000_s1052" type="#_x0000_t202" style="position:absolute;left:991235;width:5678805;height:252245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V3M7exAAA&#10;ANwAAAAPAAAAZHJzL2Rvd25yZXYueG1sRI9Ba8JAFITvQv/D8gq96a4lDW3qKmIp9KQYW8HbI/tM&#10;QrNvQ3abxH/fFQSPw8x8wyxWo21ET52vHWuYzxQI4sKZmksN34fP6SsIH5ANNo5Jw4U8rJYPkwVm&#10;xg28pz4PpYgQ9hlqqEJoMyl9UZFFP3MtcfTOrrMYouxKaTocItw28lmpVFqsOS5U2NKmouI3/7Ma&#10;frbn0zFRu/LDvrSDG5Vk+ya1fnoc1+8gAo3hHr61v4yGNJnD9Uw8AnL5D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1dzO3sQAAADcAAAADwAAAAAAAAAAAAAAAACXAgAAZHJzL2Rv&#10;d25yZXYueG1sUEsFBgAAAAAEAAQA9QAAAIgDAAAAAA==&#10;" filled="f" stroked="f">
                  <v:textbox>
                    <w:txbxContent>
                      <w:p w:rsidR="00FD5ACE" w:rsidRPr="00E41185" w:rsidRDefault="00FD5ACE" w:rsidP="00FD5ACE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1 [M13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Strikes with a mature overarm pattern in a non-dynamic environment for net/wall games such as volleyball, handball, badminto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r tennis (6); Strikes with a mature overarm pattern in a dynamic environment for net/wall games such as volleyball, handball, badminto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r tennis (7); Strikes with a mature overarm pattern in a modified game for net/wall games such as volleyball, handball, badminto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r tennis (8).</w:t>
                        </w:r>
                      </w:p>
                      <w:p w:rsidR="00FD5ACE" w:rsidRPr="00E41185" w:rsidRDefault="00FD5ACE" w:rsidP="00FD5ACE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3 [M7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Identifies the components of skill-related fitness (6); Distinguishes between health-related and skill-related fitness (7)</w:t>
                        </w:r>
                        <w:proofErr w:type="gramStart"/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>;</w:t>
                        </w:r>
                        <w:proofErr w:type="gramEnd"/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Compares and contrasts health-related fitness components (8).</w:t>
                        </w:r>
                      </w:p>
                      <w:p w:rsidR="00FD5ACE" w:rsidRPr="00E41185" w:rsidRDefault="00FD5ACE" w:rsidP="00FD5ACE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4 [M4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ccepts differences among classmates in physical development, maturatio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varying skill levels by providing encouragement and positive feedback (6); Demonstrates cooperation skills by establishing rules and guidelines for resolving conflicts (7); Responds appropriately to participants’ ethical and unethical behavior during physical activity by using rules and guidelines for resolving conflicts (8).</w:t>
                        </w:r>
                      </w:p>
                      <w:p w:rsidR="00FD5ACE" w:rsidRDefault="00FD5ACE" w:rsidP="00FD5ACE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FD5ACE" w:rsidRPr="003044D7" w:rsidRDefault="00FD5ACE" w:rsidP="00FD5ACE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FD5ACE" w:rsidRPr="00F24860" w:rsidRDefault="00FD5ACE" w:rsidP="00FD5ACE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FD5ACE"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71DF2480" wp14:editId="188824BC">
                <wp:simplePos x="0" y="0"/>
                <wp:positionH relativeFrom="page">
                  <wp:posOffset>502920</wp:posOffset>
                </wp:positionH>
                <wp:positionV relativeFrom="page">
                  <wp:posOffset>2659380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636" name="Group 6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637" name="Picture 637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8" name="Text Box 638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Pr="00F1777C" w:rsidRDefault="00FD5ACE" w:rsidP="00FD5ACE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pike, Mature, Data, Effort, Feedback, Communication Skills</w:t>
                              </w:r>
                            </w:p>
                            <w:p w:rsidR="00FD5ACE" w:rsidRDefault="00FD5ACE" w:rsidP="00FD5AC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36" o:spid="_x0000_s1053" style="position:absolute;margin-left:39.6pt;margin-top:209.4pt;width:529.2pt;height:35.95pt;z-index:25166643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">
                <v:shape id="Picture 637" o:spid="_x0000_s1054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3S&#10;gyHGAAAA3AAAAA8AAABkcnMvZG93bnJldi54bWxEj0FrwkAUhO9C/8PyCr3pxhasRFcRS0svHrRS&#10;enxmn0k0+zbsvsbYX98VCj0OM/MNM1/2rlEdhVh7NjAeZaCIC29rLg3sP16HU1BRkC02nsnAlSIs&#10;F3eDOebWX3hL3U5KlSAcczRQibS51rGoyGEc+ZY4eUcfHEqSodQ24CXBXaMfs2yiHdacFipsaV1R&#10;cd59OwPl4fj1s3/7HK/Dy2nTnwrJuqkY83Dfr2aghHr5D/+1362BydMz3M6kI6AXvwA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jdKDIcYAAADcAAAADwAAAAAAAAAAAAAAAACc&#10;AgAAZHJzL2Rvd25yZXYueG1sUEsFBgAAAAAEAAQA9wAAAI8DAAAAAA==&#10;">
                  <v:imagedata r:id="rId29" o:title=""/>
                  <v:path arrowok="t"/>
                </v:shape>
                <v:shape id="Text Box 638" o:spid="_x0000_s1055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c4BQ+wAAA&#10;ANwAAAAPAAAAZHJzL2Rvd25yZXYueG1sRE/LisIwFN0L8w/hDsxOE2dUtGOUQRFcKT5hdpfm2hab&#10;m9JEW//eLASXh/OezltbijvVvnCsod9TIIhTZwrONBwPq+4YhA/IBkvHpOFBHuazj84UE+Ma3tF9&#10;HzIRQ9gnqCEPoUqk9GlOFn3PVcSRu7jaYoiwzqSpsYnhtpTfSo2kxYJjQ44VLXJKr/ub1XDaXP7P&#10;A7XNlnZYNa5Vku1Eav312f79ggjUhrf45V4bDaOfuDaeiUdAzp4A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Ac4BQ+wAAAANwAAAAPAAAAAAAAAAAAAAAAAJcCAABkcnMvZG93bnJl&#10;di54bWxQSwUGAAAAAAQABAD1AAAAhAMAAAAA&#10;" filled="f" stroked="f">
                  <v:textbox>
                    <w:txbxContent>
                      <w:p w:rsidR="00FD5ACE" w:rsidRPr="00F1777C" w:rsidRDefault="00FD5ACE" w:rsidP="00FD5ACE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pike, Mature, Data, Effort, Feedback, Communication Skills</w:t>
                        </w:r>
                      </w:p>
                      <w:p w:rsidR="00FD5ACE" w:rsidRDefault="00FD5ACE" w:rsidP="00FD5ACE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FD5ACE"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ADDB4F1" wp14:editId="6673570B">
                <wp:simplePos x="0" y="0"/>
                <wp:positionH relativeFrom="column">
                  <wp:posOffset>1249680</wp:posOffset>
                </wp:positionH>
                <wp:positionV relativeFrom="paragraph">
                  <wp:posOffset>146050</wp:posOffset>
                </wp:positionV>
                <wp:extent cx="3643630" cy="8171180"/>
                <wp:effectExtent l="0" t="0" r="0" b="33020"/>
                <wp:wrapThrough wrapText="bothSides">
                  <wp:wrapPolygon edited="0">
                    <wp:start x="7830" y="0"/>
                    <wp:lineTo x="7830" y="537"/>
                    <wp:lineTo x="9486" y="1141"/>
                    <wp:lineTo x="10691" y="1141"/>
                    <wp:lineTo x="0" y="2216"/>
                    <wp:lineTo x="0" y="21620"/>
                    <wp:lineTo x="301" y="21620"/>
                    <wp:lineTo x="301" y="2216"/>
                    <wp:lineTo x="10691" y="1141"/>
                    <wp:lineTo x="16112" y="1141"/>
                    <wp:lineTo x="21382" y="604"/>
                    <wp:lineTo x="21231" y="0"/>
                    <wp:lineTo x="7830" y="0"/>
                  </wp:wrapPolygon>
                </wp:wrapThrough>
                <wp:docPr id="479" name="Group 4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3630" cy="8171180"/>
                          <a:chOff x="0" y="0"/>
                          <a:chExt cx="3643630" cy="8171180"/>
                        </a:xfrm>
                      </wpg:grpSpPr>
                      <wps:wsp>
                        <wps:cNvPr id="43" name="Text Box 43"/>
                        <wps:cNvSpPr txBox="1"/>
                        <wps:spPr>
                          <a:xfrm>
                            <a:off x="1293495" y="0"/>
                            <a:ext cx="235013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D5ACE" w:rsidRPr="007C1C2A" w:rsidRDefault="00FD5ACE" w:rsidP="00FD5ACE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</w:pPr>
                              <w:r w:rsidRPr="007C1C2A"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  <w:t>Spiking Pentathl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5" name="Straight Connector 635"/>
                        <wps:cNvCnPr/>
                        <wps:spPr>
                          <a:xfrm>
                            <a:off x="0" y="502920"/>
                            <a:ext cx="0" cy="766826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79" o:spid="_x0000_s1056" style="position:absolute;margin-left:98.4pt;margin-top:11.5pt;width:286.9pt;height:643.4pt;z-index:251665408" coordsize="3643630,817118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">
                <v:shape id="Text Box 43" o:spid="_x0000_s1057" type="#_x0000_t202" style="position:absolute;left:1293495;width:2350135;height:2978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/4WSTwwAA&#10;ANsAAAAPAAAAZHJzL2Rvd25yZXYueG1sRI9Pa8JAFMTvBb/D8oTe6q7/iqbZiCiFnhStCt4e2WcS&#10;mn0bsluTfvuuUOhxmJnfMOmqt7W4U+srxxrGIwWCOHem4kLD6fP9ZQHCB2SDtWPS8EMeVtngKcXE&#10;uI4PdD+GQkQI+wQ1lCE0iZQ+L8miH7mGOHo311oMUbaFNC12EW5rOVHqVVqsOC6U2NCmpPzr+G01&#10;nHe362Wm9sXWzpvO9UqyXUqtn4f9+g1EoD78h//aH0bDbAqPL/EHyOw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/4WSTwwAAANsAAAAPAAAAAAAAAAAAAAAAAJcCAABkcnMvZG93&#10;bnJldi54bWxQSwUGAAAAAAQABAD1AAAAhwMAAAAA&#10;" filled="f" stroked="f">
                  <v:textbox>
                    <w:txbxContent>
                      <w:p w:rsidR="00FD5ACE" w:rsidRPr="007C1C2A" w:rsidRDefault="00FD5ACE" w:rsidP="00FD5ACE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</w:pPr>
                        <w:r w:rsidRPr="007C1C2A"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  <w:t>Spiking Pentathlon</w:t>
                        </w:r>
                      </w:p>
                    </w:txbxContent>
                  </v:textbox>
                </v:shape>
                <v:line id="Straight Connector 635" o:spid="_x0000_s1058" style="position:absolute;visibility:visible;mso-wrap-style:square" from="0,502920" to="0,817118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g3kKBMUAAADcAAAADwAAAGRycy9kb3ducmV2LnhtbESPQWvCQBSE7wX/w/KEXopuqlQkuopI&#10;hWIPxSieH9lnNib7NmRXE/99t1DwOMzMN8xy3dta3Kn1pWMF7+MEBHHudMmFgtNxN5qD8AFZY+2Y&#10;FDzIw3o1eFliql3HB7pnoRARwj5FBSaEJpXS54Ys+rFriKN3ca3FEGVbSN1iF+G2lpMkmUmLJccF&#10;gw1tDeVVdrMK3PlH7g76bf/ZVMes2pvu+j0vlHod9psFiEB9eIb/219awWz6AX9n4hGQq18A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g3kKBMUAAADcAAAADwAAAAAAAAAA&#10;AAAAAAChAgAAZHJzL2Rvd25yZXYueG1sUEsFBgAAAAAEAAQA+QAAAJMDAAAAAA==&#10;" strokecolor="#a0071c" strokeweight=".5pt"/>
                <w10:wrap type="through"/>
              </v:group>
            </w:pict>
          </mc:Fallback>
        </mc:AlternateContent>
      </w:r>
      <w:r w:rsidR="007736EB">
        <w:br/>
      </w:r>
    </w:p>
    <w:p w:rsidR="00CE4438" w:rsidRPr="00450276" w:rsidRDefault="00CE4438" w:rsidP="00CE4438"/>
    <w:sectPr w:rsidR="00CE4438" w:rsidRPr="00450276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0EC" w:rsidRDefault="001940EC" w:rsidP="00233FF0">
      <w:r>
        <w:separator/>
      </w:r>
    </w:p>
  </w:endnote>
  <w:endnote w:type="continuationSeparator" w:id="0">
    <w:p w:rsidR="001940EC" w:rsidRDefault="001940EC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FD5AC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Default="001940EC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2ABBBF3" wp14:editId="21563F09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299" name="Picture 2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FD5ACE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Pr="00896D43" w:rsidRDefault="001940EC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4BCFA04" wp14:editId="60D01257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300" name="Picture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0EC" w:rsidRDefault="001940EC" w:rsidP="00233FF0">
      <w:r>
        <w:separator/>
      </w:r>
    </w:p>
  </w:footnote>
  <w:footnote w:type="continuationSeparator" w:id="0">
    <w:p w:rsidR="001940EC" w:rsidRDefault="001940EC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D9172DD" wp14:editId="4FF07E26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58" cy="814552"/>
          <wp:effectExtent l="0" t="0" r="0" b="0"/>
          <wp:wrapNone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8145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 w:rsidP="00C96601">
    <w:pPr>
      <w:pStyle w:val="Header"/>
      <w:tabs>
        <w:tab w:val="clear" w:pos="4320"/>
        <w:tab w:val="clear" w:pos="8640"/>
        <w:tab w:val="left" w:pos="19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58244701" wp14:editId="02C4CAFB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175469"/>
          <wp:effectExtent l="0" t="0" r="0" b="0"/>
          <wp:wrapNone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754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75.05pt;height:175.05pt" o:bullet="t">
        <v:imagedata r:id="rId1" o:title="M-01-checkmark"/>
      </v:shape>
    </w:pict>
  </w:numPicBullet>
  <w:abstractNum w:abstractNumId="0">
    <w:nsid w:val="09024B70"/>
    <w:multiLevelType w:val="hybridMultilevel"/>
    <w:tmpl w:val="BB1CADE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C20BB6"/>
    <w:multiLevelType w:val="hybridMultilevel"/>
    <w:tmpl w:val="ECDEA5F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7987813"/>
    <w:multiLevelType w:val="hybridMultilevel"/>
    <w:tmpl w:val="79BE0E2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219713C"/>
    <w:multiLevelType w:val="hybridMultilevel"/>
    <w:tmpl w:val="BCEAFE90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B575BDD"/>
    <w:multiLevelType w:val="hybridMultilevel"/>
    <w:tmpl w:val="D95092EE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DE563D4"/>
    <w:multiLevelType w:val="hybridMultilevel"/>
    <w:tmpl w:val="25824F00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0257955"/>
    <w:multiLevelType w:val="hybridMultilevel"/>
    <w:tmpl w:val="18F24374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7"/>
  </w:num>
  <w:num w:numId="5">
    <w:abstractNumId w:val="3"/>
  </w:num>
  <w:num w:numId="6">
    <w:abstractNumId w:val="9"/>
  </w:num>
  <w:num w:numId="7">
    <w:abstractNumId w:val="6"/>
  </w:num>
  <w:num w:numId="8">
    <w:abstractNumId w:val="5"/>
  </w:num>
  <w:num w:numId="9">
    <w:abstractNumId w:val="4"/>
  </w:num>
  <w:num w:numId="1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zE1NjcxNTG1MDNX0lEKTi0uzszPAykwqgUAS5/3UiwAAAA="/>
  </w:docVars>
  <w:rsids>
    <w:rsidRoot w:val="00233FF0"/>
    <w:rsid w:val="000131CF"/>
    <w:rsid w:val="00030FAF"/>
    <w:rsid w:val="00044422"/>
    <w:rsid w:val="0009373C"/>
    <w:rsid w:val="000C0812"/>
    <w:rsid w:val="000C18FE"/>
    <w:rsid w:val="0010459D"/>
    <w:rsid w:val="001075A7"/>
    <w:rsid w:val="00124B81"/>
    <w:rsid w:val="00127ABE"/>
    <w:rsid w:val="00131882"/>
    <w:rsid w:val="00155F29"/>
    <w:rsid w:val="001679B8"/>
    <w:rsid w:val="001855BE"/>
    <w:rsid w:val="001921AB"/>
    <w:rsid w:val="001940EC"/>
    <w:rsid w:val="001A4745"/>
    <w:rsid w:val="001C2CF8"/>
    <w:rsid w:val="001D18DD"/>
    <w:rsid w:val="001D280D"/>
    <w:rsid w:val="001D7FDD"/>
    <w:rsid w:val="001E345B"/>
    <w:rsid w:val="001E4016"/>
    <w:rsid w:val="00230DDB"/>
    <w:rsid w:val="002335BB"/>
    <w:rsid w:val="00233FF0"/>
    <w:rsid w:val="00237F96"/>
    <w:rsid w:val="002418A4"/>
    <w:rsid w:val="0024577F"/>
    <w:rsid w:val="00245E96"/>
    <w:rsid w:val="0025023D"/>
    <w:rsid w:val="00276491"/>
    <w:rsid w:val="002A5E69"/>
    <w:rsid w:val="002B5097"/>
    <w:rsid w:val="002D39E4"/>
    <w:rsid w:val="002D7F8B"/>
    <w:rsid w:val="002E2F38"/>
    <w:rsid w:val="002E3B0C"/>
    <w:rsid w:val="00304D34"/>
    <w:rsid w:val="00307497"/>
    <w:rsid w:val="00310727"/>
    <w:rsid w:val="00341D5F"/>
    <w:rsid w:val="003511C2"/>
    <w:rsid w:val="00366173"/>
    <w:rsid w:val="003A413B"/>
    <w:rsid w:val="003A5C99"/>
    <w:rsid w:val="003C3AE1"/>
    <w:rsid w:val="003D732B"/>
    <w:rsid w:val="003F5D8A"/>
    <w:rsid w:val="0042583F"/>
    <w:rsid w:val="00431F6F"/>
    <w:rsid w:val="004344F7"/>
    <w:rsid w:val="00437F5E"/>
    <w:rsid w:val="00450276"/>
    <w:rsid w:val="0047288F"/>
    <w:rsid w:val="004C2776"/>
    <w:rsid w:val="004D04E2"/>
    <w:rsid w:val="004D354A"/>
    <w:rsid w:val="004D7755"/>
    <w:rsid w:val="004E65DB"/>
    <w:rsid w:val="004F3B55"/>
    <w:rsid w:val="00500A82"/>
    <w:rsid w:val="0050395C"/>
    <w:rsid w:val="00504D04"/>
    <w:rsid w:val="00525C27"/>
    <w:rsid w:val="00551C88"/>
    <w:rsid w:val="005849E9"/>
    <w:rsid w:val="0059044E"/>
    <w:rsid w:val="005B1AD3"/>
    <w:rsid w:val="005B2E23"/>
    <w:rsid w:val="005C76DF"/>
    <w:rsid w:val="005E218C"/>
    <w:rsid w:val="005E57C0"/>
    <w:rsid w:val="005F0370"/>
    <w:rsid w:val="005F107E"/>
    <w:rsid w:val="00606789"/>
    <w:rsid w:val="0061754E"/>
    <w:rsid w:val="006426E6"/>
    <w:rsid w:val="00656CB7"/>
    <w:rsid w:val="00671629"/>
    <w:rsid w:val="00681641"/>
    <w:rsid w:val="00683923"/>
    <w:rsid w:val="00684474"/>
    <w:rsid w:val="00687DC6"/>
    <w:rsid w:val="006C2F8F"/>
    <w:rsid w:val="006D1118"/>
    <w:rsid w:val="006D4DCD"/>
    <w:rsid w:val="006F46EB"/>
    <w:rsid w:val="0070163B"/>
    <w:rsid w:val="00711A0A"/>
    <w:rsid w:val="00712670"/>
    <w:rsid w:val="007267AA"/>
    <w:rsid w:val="00735C13"/>
    <w:rsid w:val="00741CA7"/>
    <w:rsid w:val="00771866"/>
    <w:rsid w:val="007736EB"/>
    <w:rsid w:val="007753CC"/>
    <w:rsid w:val="00777857"/>
    <w:rsid w:val="00780E3D"/>
    <w:rsid w:val="00794312"/>
    <w:rsid w:val="007A4780"/>
    <w:rsid w:val="007C1C2A"/>
    <w:rsid w:val="007C3E2F"/>
    <w:rsid w:val="007D08CE"/>
    <w:rsid w:val="007D2964"/>
    <w:rsid w:val="007E7DE7"/>
    <w:rsid w:val="00800C25"/>
    <w:rsid w:val="00860697"/>
    <w:rsid w:val="00866192"/>
    <w:rsid w:val="00881358"/>
    <w:rsid w:val="00883F1A"/>
    <w:rsid w:val="008901F1"/>
    <w:rsid w:val="00896D43"/>
    <w:rsid w:val="008C41A5"/>
    <w:rsid w:val="008E6A07"/>
    <w:rsid w:val="008E6C57"/>
    <w:rsid w:val="00900E7F"/>
    <w:rsid w:val="0092429B"/>
    <w:rsid w:val="009305C2"/>
    <w:rsid w:val="00940C0A"/>
    <w:rsid w:val="00966FB8"/>
    <w:rsid w:val="00995E1E"/>
    <w:rsid w:val="009A73ED"/>
    <w:rsid w:val="009B3B7A"/>
    <w:rsid w:val="009C554A"/>
    <w:rsid w:val="009C56C4"/>
    <w:rsid w:val="009E01B3"/>
    <w:rsid w:val="009E3650"/>
    <w:rsid w:val="009E6FE4"/>
    <w:rsid w:val="00A013F6"/>
    <w:rsid w:val="00A26CA1"/>
    <w:rsid w:val="00A37428"/>
    <w:rsid w:val="00A54F12"/>
    <w:rsid w:val="00A63F85"/>
    <w:rsid w:val="00A733D1"/>
    <w:rsid w:val="00A73CF4"/>
    <w:rsid w:val="00A92552"/>
    <w:rsid w:val="00AD33F3"/>
    <w:rsid w:val="00AE2648"/>
    <w:rsid w:val="00B3639B"/>
    <w:rsid w:val="00B440E3"/>
    <w:rsid w:val="00B45DA0"/>
    <w:rsid w:val="00B47BDB"/>
    <w:rsid w:val="00B50B1A"/>
    <w:rsid w:val="00B5150B"/>
    <w:rsid w:val="00B55E54"/>
    <w:rsid w:val="00B656E1"/>
    <w:rsid w:val="00B709B2"/>
    <w:rsid w:val="00B8429D"/>
    <w:rsid w:val="00B93C1E"/>
    <w:rsid w:val="00BA6B14"/>
    <w:rsid w:val="00BB4621"/>
    <w:rsid w:val="00BB7F82"/>
    <w:rsid w:val="00BC12F1"/>
    <w:rsid w:val="00BC2074"/>
    <w:rsid w:val="00BE39A4"/>
    <w:rsid w:val="00BF7D20"/>
    <w:rsid w:val="00C004ED"/>
    <w:rsid w:val="00C104B0"/>
    <w:rsid w:val="00C1121A"/>
    <w:rsid w:val="00C11474"/>
    <w:rsid w:val="00C16473"/>
    <w:rsid w:val="00C34E79"/>
    <w:rsid w:val="00C42CF3"/>
    <w:rsid w:val="00C83432"/>
    <w:rsid w:val="00C83BBF"/>
    <w:rsid w:val="00C96601"/>
    <w:rsid w:val="00CB28FB"/>
    <w:rsid w:val="00CC5E75"/>
    <w:rsid w:val="00CC6EE8"/>
    <w:rsid w:val="00CD149D"/>
    <w:rsid w:val="00CE4438"/>
    <w:rsid w:val="00CF6436"/>
    <w:rsid w:val="00CF6A20"/>
    <w:rsid w:val="00D52553"/>
    <w:rsid w:val="00D744FC"/>
    <w:rsid w:val="00D76DD3"/>
    <w:rsid w:val="00D8106E"/>
    <w:rsid w:val="00D829C1"/>
    <w:rsid w:val="00D87C9A"/>
    <w:rsid w:val="00D97A6F"/>
    <w:rsid w:val="00DA3C66"/>
    <w:rsid w:val="00DA5F65"/>
    <w:rsid w:val="00DC29C9"/>
    <w:rsid w:val="00DD65AF"/>
    <w:rsid w:val="00DF5676"/>
    <w:rsid w:val="00DF7F1F"/>
    <w:rsid w:val="00E0365C"/>
    <w:rsid w:val="00E041A0"/>
    <w:rsid w:val="00E108E7"/>
    <w:rsid w:val="00E27D40"/>
    <w:rsid w:val="00E335F8"/>
    <w:rsid w:val="00E41185"/>
    <w:rsid w:val="00E80D95"/>
    <w:rsid w:val="00E80F5F"/>
    <w:rsid w:val="00ED00BE"/>
    <w:rsid w:val="00ED130A"/>
    <w:rsid w:val="00F1352D"/>
    <w:rsid w:val="00F13CB6"/>
    <w:rsid w:val="00F14C89"/>
    <w:rsid w:val="00F14C91"/>
    <w:rsid w:val="00F25EAE"/>
    <w:rsid w:val="00F50145"/>
    <w:rsid w:val="00F6261D"/>
    <w:rsid w:val="00F66197"/>
    <w:rsid w:val="00F74D34"/>
    <w:rsid w:val="00F87FFE"/>
    <w:rsid w:val="00F901AC"/>
    <w:rsid w:val="00F97A94"/>
    <w:rsid w:val="00FA717B"/>
    <w:rsid w:val="00FC0455"/>
    <w:rsid w:val="00FD5ACE"/>
    <w:rsid w:val="00FD63D0"/>
    <w:rsid w:val="00FE3A53"/>
    <w:rsid w:val="00FF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F2853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image" Target="media/image13.jpg"/><Relationship Id="rId21" Type="http://schemas.openxmlformats.org/officeDocument/2006/relationships/image" Target="media/image14.jpeg"/><Relationship Id="rId22" Type="http://schemas.openxmlformats.org/officeDocument/2006/relationships/image" Target="media/image15.jpg"/><Relationship Id="rId23" Type="http://schemas.openxmlformats.org/officeDocument/2006/relationships/image" Target="media/image16.jpeg"/><Relationship Id="rId24" Type="http://schemas.openxmlformats.org/officeDocument/2006/relationships/image" Target="media/image17.jpg"/><Relationship Id="rId25" Type="http://schemas.openxmlformats.org/officeDocument/2006/relationships/image" Target="media/image18.jpeg"/><Relationship Id="rId26" Type="http://schemas.openxmlformats.org/officeDocument/2006/relationships/image" Target="media/image19.jpg"/><Relationship Id="rId27" Type="http://schemas.openxmlformats.org/officeDocument/2006/relationships/image" Target="media/image20.jpeg"/><Relationship Id="rId28" Type="http://schemas.openxmlformats.org/officeDocument/2006/relationships/image" Target="media/image21.jpg"/><Relationship Id="rId29" Type="http://schemas.openxmlformats.org/officeDocument/2006/relationships/image" Target="media/image22.jpeg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6.jpg"/><Relationship Id="rId14" Type="http://schemas.openxmlformats.org/officeDocument/2006/relationships/image" Target="media/image7.jpeg"/><Relationship Id="rId15" Type="http://schemas.openxmlformats.org/officeDocument/2006/relationships/image" Target="media/image8.jpg"/><Relationship Id="rId16" Type="http://schemas.openxmlformats.org/officeDocument/2006/relationships/image" Target="media/image9.jpeg"/><Relationship Id="rId17" Type="http://schemas.openxmlformats.org/officeDocument/2006/relationships/image" Target="media/image10.jpg"/><Relationship Id="rId18" Type="http://schemas.openxmlformats.org/officeDocument/2006/relationships/image" Target="media/image11.jpeg"/><Relationship Id="rId19" Type="http://schemas.openxmlformats.org/officeDocument/2006/relationships/image" Target="media/image12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D84DBE-694C-D941-BD4C-A48B4E0BB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22T20:49:00Z</cp:lastPrinted>
  <dcterms:created xsi:type="dcterms:W3CDTF">2015-12-28T01:54:00Z</dcterms:created>
  <dcterms:modified xsi:type="dcterms:W3CDTF">2015-12-28T01:54:00Z</dcterms:modified>
</cp:coreProperties>
</file>